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FOR CURRICULUM DEVELOPER INTERNSHIP POSITION</w:t>
      </w:r>
    </w:p>
    <w:p>
      <w:pPr>
        <w:pStyle w:val="BodyText"/>
      </w:pPr>
      <w:r>
        <w:rPr>
          <w:iCs/>
          <w:i/>
        </w:rPr>
        <w:t xml:space="preserve">Argentina Córdoba Education Sector Focus</w:t>
      </w:r>
    </w:p>
    <w:bookmarkEnd w:id="20"/>
    <w:p>
      <w:pPr>
        <w:pStyle w:val="BodyText"/>
      </w:pPr>
      <w:r>
        <w:t xml:space="preserve">María Fernández López</w:t>
      </w:r>
      <w:r>
        <w:br/>
      </w:r>
      <w:r>
        <w:t xml:space="preserve">Calle 512 N° 742, Barrio Villa María</w:t>
      </w:r>
      <w:r>
        <w:br/>
      </w:r>
      <w:r>
        <w:t xml:space="preserve">Córdoba, Argentina</w:t>
      </w:r>
      <w:r>
        <w:br/>
      </w:r>
      <w:r>
        <w:t xml:space="preserve">maria.fernandez@email.com | +54 9 351 123-4567</w:t>
      </w:r>
    </w:p>
    <w:p>
      <w:pPr>
        <w:pStyle w:val="BodyText"/>
      </w:pPr>
      <w:r>
        <w:t xml:space="preserve">October 26, 2023</w:t>
      </w:r>
    </w:p>
    <w:p>
      <w:pPr>
        <w:pStyle w:val="BodyText"/>
      </w:pPr>
      <w:r>
        <w:t xml:space="preserve">Señora Ana Martínez</w:t>
      </w:r>
      <w:r>
        <w:br/>
      </w:r>
      <w:r>
        <w:t xml:space="preserve">Director of Academic Innovation</w:t>
      </w:r>
      <w:r>
        <w:br/>
      </w:r>
      <w:r>
        <w:t xml:space="preserve">Centro de Desarrollo Educativo Córdoba (CDEC)</w:t>
      </w:r>
      <w:r>
        <w:br/>
      </w:r>
      <w:r>
        <w:t xml:space="preserve">Avenida Vélez Sársfield 1500, Ciudad Universitaria</w:t>
      </w:r>
      <w:r>
        <w:br/>
      </w:r>
      <w:r>
        <w:t xml:space="preserve">Córdoba, Argentina</w:t>
      </w:r>
    </w:p>
    <w:p>
      <w:pPr>
        <w:pStyle w:val="BodyText"/>
      </w:pPr>
      <w:r>
        <w:t xml:space="preserve">Subject: Internship Application for Curriculum Developer Position</w:t>
      </w:r>
    </w:p>
    <w:p>
      <w:pPr>
        <w:pStyle w:val="BodyText"/>
      </w:pPr>
      <w:r>
        <w:t xml:space="preserve">Dear Señora Martínez,</w:t>
      </w:r>
    </w:p>
    <w:p>
      <w:pPr>
        <w:pStyle w:val="BodyText"/>
      </w:pPr>
      <w:r>
        <w:t xml:space="preserve">It is with profound enthusiasm that I submit my application for the Curriculum Developer Internship position at Centro de Desarrollo Educativo Córdoba (CDEC), as advertised on your organization’s website. As a final-year student in Educational Psychology and Curriculum Design at the Universidad Nacional de Córdoba, I have meticulously prepared this Internship Application Letter to articulate how my academic foundation, practical experiences, and deep commitment to transforming educational ecosystems align with CDEC’s mission of advancing equitable and innovative learning pathways across Argentina Córdoba. My passion for curriculum development is not merely theoretical; it is rooted in firsthand observations of the educational landscape in our beloved city, where I have witnessed both the transformative potential and persistent challenges facing our schools.</w:t>
      </w:r>
    </w:p>
    <w:p>
      <w:pPr>
        <w:pStyle w:val="BodyText"/>
      </w:pPr>
      <w:r>
        <w:t xml:space="preserve">My academic journey at UNC has provided me with rigorous training in pedagogical theory, needs assessment methodologies, and culturally responsive curriculum frameworks. In my senior capstone project, I co-designed a bilingual (Spanish-Quechua) literacy module for rural primary schools in the Córdoba countryside—a project that required navigating complex sociolinguistic dynamics while adhering to Argentina’s National Curriculum Guidelines (NCG). This experience crystallized my understanding of how effective curriculum must intertwine with local context. I spent 120 hours shadowing teachers at Escuela Pública N° 425 in Río Cuarto, documenting classroom interactions and adapting learning materials for diverse learners. The project culminated in a presentation to Córdoba’s Ministry of Education, where my proposal was praised for its sensitivity to regional cultural identities—a principle central to CDEC’s work. This hands-on engagement solidified my conviction that the Curriculum Developer role is not just a career path, but a vocation requiring empathy, analytical precision, and an unwavering commitment to educational justice in Argentina Córdoba.</w:t>
      </w:r>
    </w:p>
    <w:p>
      <w:pPr>
        <w:pStyle w:val="BodyText"/>
      </w:pPr>
      <w:r>
        <w:t xml:space="preserve">Beyond academic rigor, I have cultivated essential technical proficiencies directly applicable to this Internship Application Letter. I am proficient in utilizing Adobe Captivate for interactive lesson design, Microsoft Teams for collaborative curriculum mapping, and Canva for visual learning resources—tools frequently employed by CDEC’s innovation team. During a summer internship with the Fundación Educación para Todos (FEP) in Córdoba city, I assisted senior developers in creating modular units on civic education aligned with Argentina’s Bases Nacionales Comunes (BNC). My contribution included researching regional case studies of civic engagement in Córdoba’s historical context, such as the 1904 University Reform Movement and modern community-led sustainability initiatives. This work required cross-referencing national standards with provincial educational priorities—a skill I recognize as vital for any Curriculum Developer operating within Argentina’s decentralized education system.</w:t>
      </w:r>
    </w:p>
    <w:p>
      <w:pPr>
        <w:pStyle w:val="BodyText"/>
      </w:pPr>
      <w:r>
        <w:t xml:space="preserve">What distinguishes my approach is my hyper-local understanding of Córdoba’s educational needs. Growing up in Villa María, I attended public schools where resource disparities were stark. This informed my research on "Geographic Equity in Secondary Education Access" (published in UNC’s Journal of Educational Innovation, 2023), which analyzed graduation rates across Córdoba’s urban-rural divide using data from the National Institute for Statistics and Censuses (INDEC). I discovered that schools in peripheral neighborhoods like Las Rosas often lacked updated curricula addressing contemporary socio-economic realities—exactly the gap your organization seeks to bridge. My research identified specific competencies missing in current frameworks, such as digital literacy for agrarian economies and climate adaptation education relevant to Córdoba’s agricultural communities. I am eager to apply these insights at CDEC, where I know your team is pioneering initiatives like the "Córdoba Conecta" program that integrates technology with local knowledge systems.</w:t>
      </w:r>
    </w:p>
    <w:p>
      <w:pPr>
        <w:pStyle w:val="BodyText"/>
      </w:pPr>
      <w:r>
        <w:t xml:space="preserve">The opportunity to contribute as a Curriculum Developer intern in Argentina Córdoba represents far more than professional development—it is a chance to give back to the educational community that shaped me. CDEC’s reputation for embedding indigenous epistemologies into mainstream curricula (evident in your recent "Mama Aymara" project with Quechua-speaking communities) resonates deeply with my belief that education must honor local wisdom while preparing students for global citizenship. I am particularly inspired by your collaboration with the Universidad Nacional de Córdoba’s Faculty of Social Sciences to develop sustainability-focused pedagogy, an area where my volunteer work with "Córdoba Verde" (a city-wide environmental youth network) has given me practical experience in community-based learning design.</w:t>
      </w:r>
    </w:p>
    <w:p>
      <w:pPr>
        <w:pStyle w:val="BodyText"/>
      </w:pPr>
      <w:r>
        <w:t xml:space="preserve">Furthermore, I understand that Argentina Córdoba’s educational landscape requires cultural fluency beyond academic theory. My fluency in Spanish and Quechua (through family heritage), coupled with my participation in the Córdoba Cultural Council’s "Intercultural Dialogue" workshops, equips me to navigate linguistic nuances when developing inclusive materials. I am equally comfortable working within Argentina’s complex bureaucratic framework—having navigated school accreditation processes for my capstone project—and I am adept at translating policy into actionable classroom resources. This holistic perspective ensures that every Curriculum Developer intern at CDEC delivers not just compliant content, but culturally resonant learning experiences.</w:t>
      </w:r>
    </w:p>
    <w:p>
      <w:pPr>
        <w:pStyle w:val="BodyText"/>
      </w:pPr>
      <w:r>
        <w:t xml:space="preserve">I am confident that my blend of technical skills, localized insights, and unwavering dedication to educational equity makes me an ideal candidate for this internship. I have attached my resume and academic portfolio featuring samples of curriculum materials developed during my studies. These include a competency-based math module for Grades 6-8 aligned with Argentina’s BNC, designed after consulting teachers in Córdoba’s public school network. I would be honored to discuss how my vision aligns with CDEC’s goals during an interview at your convenience.</w:t>
      </w:r>
    </w:p>
    <w:p>
      <w:pPr>
        <w:pStyle w:val="BodyText"/>
      </w:pPr>
      <w:r>
        <w:t xml:space="preserve">Thank you for considering this Internship Application Letter. I eagerly anticipate the possibility of contributing to CDEC’s vital mission in Argentina Córdoba, where education is not merely a right—but a catalyst for community transformation.</w:t>
      </w:r>
    </w:p>
    <w:p>
      <w:pPr>
        <w:pStyle w:val="BodyText"/>
      </w:pPr>
      <w:r>
        <w:t xml:space="preserve">Sincerely,</w:t>
      </w:r>
      <w:r>
        <w:br/>
      </w:r>
      <w:r>
        <w:br/>
      </w:r>
      <w:r>
        <w:t xml:space="preserve">María Fernández Lópe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rriculum Developer Position</dc:title>
  <dc:creator/>
  <dc:language>en</dc:language>
  <cp:keywords/>
  <dcterms:created xsi:type="dcterms:W3CDTF">2026-07-14T07:33:55Z</dcterms:created>
  <dcterms:modified xsi:type="dcterms:W3CDTF">2026-07-14T07:33:55Z</dcterms:modified>
</cp:coreProperties>
</file>

<file path=docProps/custom.xml><?xml version="1.0" encoding="utf-8"?>
<Properties xmlns="http://schemas.openxmlformats.org/officeDocument/2006/custom-properties" xmlns:vt="http://schemas.openxmlformats.org/officeDocument/2006/docPropsVTypes"/>
</file>